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43D05" w14:textId="4A0F1FC3" w:rsidR="00D074A1" w:rsidRPr="00695CDE" w:rsidRDefault="00D074A1" w:rsidP="00695CDE">
      <w:pPr>
        <w:shd w:val="clear" w:color="auto" w:fill="FFFFFF"/>
        <w:spacing w:before="158" w:after="158" w:line="240" w:lineRule="auto"/>
        <w:jc w:val="center"/>
        <w:textAlignment w:val="baseline"/>
        <w:rPr>
          <w:rFonts w:ascii="Inter" w:eastAsia="Times New Roman" w:hAnsi="Inter" w:cs="Times New Roman"/>
          <w:b/>
          <w:bCs/>
          <w:sz w:val="21"/>
          <w:szCs w:val="21"/>
          <w:lang w:eastAsia="en-IN" w:bidi="hi-IN"/>
        </w:rPr>
      </w:pPr>
      <w:r w:rsidRPr="00695CDE">
        <w:rPr>
          <w:rFonts w:ascii="Inter" w:eastAsia="Times New Roman" w:hAnsi="Inter" w:cs="Times New Roman"/>
          <w:b/>
          <w:bCs/>
          <w:sz w:val="21"/>
          <w:szCs w:val="21"/>
          <w:lang w:eastAsia="en-IN" w:bidi="hi-IN"/>
        </w:rPr>
        <w:t>Cardiovascular Disease Detection</w:t>
      </w:r>
    </w:p>
    <w:p w14:paraId="7DC1E9C1" w14:textId="77777777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70D43468" w14:textId="1509F7F5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>
        <w:rPr>
          <w:rFonts w:ascii="Inter" w:eastAsia="Times New Roman" w:hAnsi="Inter" w:cs="Times New Roman"/>
          <w:sz w:val="21"/>
          <w:szCs w:val="21"/>
          <w:lang w:eastAsia="en-IN" w:bidi="hi-IN"/>
        </w:rPr>
        <w:t>Cit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074A1" w14:paraId="6831A399" w14:textId="77777777" w:rsidTr="00D074A1">
        <w:tc>
          <w:tcPr>
            <w:tcW w:w="4508" w:type="dxa"/>
          </w:tcPr>
          <w:p w14:paraId="70F5D01F" w14:textId="405A9CDD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License</w:t>
            </w:r>
          </w:p>
        </w:tc>
        <w:tc>
          <w:tcPr>
            <w:tcW w:w="4508" w:type="dxa"/>
          </w:tcPr>
          <w:p w14:paraId="213E2582" w14:textId="79B67205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Unknown</w:t>
            </w:r>
          </w:p>
        </w:tc>
      </w:tr>
      <w:tr w:rsidR="00D074A1" w14:paraId="60C644A8" w14:textId="77777777" w:rsidTr="00D074A1">
        <w:tc>
          <w:tcPr>
            <w:tcW w:w="4508" w:type="dxa"/>
          </w:tcPr>
          <w:p w14:paraId="535E0756" w14:textId="172E5C1A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Domain</w:t>
            </w:r>
          </w:p>
        </w:tc>
        <w:tc>
          <w:tcPr>
            <w:tcW w:w="4508" w:type="dxa"/>
          </w:tcPr>
          <w:p w14:paraId="594C5784" w14:textId="6592650F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Public</w:t>
            </w:r>
          </w:p>
        </w:tc>
      </w:tr>
      <w:tr w:rsidR="00D074A1" w14:paraId="1328E8DC" w14:textId="77777777" w:rsidTr="00D074A1">
        <w:tc>
          <w:tcPr>
            <w:tcW w:w="4508" w:type="dxa"/>
          </w:tcPr>
          <w:p w14:paraId="3144DBD7" w14:textId="6EB073A9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Dataset owner</w:t>
            </w:r>
          </w:p>
        </w:tc>
        <w:tc>
          <w:tcPr>
            <w:tcW w:w="4508" w:type="dxa"/>
          </w:tcPr>
          <w:p w14:paraId="39B295C8" w14:textId="298B41AC" w:rsidR="00D074A1" w:rsidRDefault="00FF757F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hyperlink r:id="rId5" w:history="1">
              <w:r w:rsidR="00D074A1" w:rsidRPr="00D074A1">
                <w:rPr>
                  <w:rFonts w:eastAsia="Times New Roman" w:cs="Times New Roman"/>
                  <w:lang w:eastAsia="en-IN" w:bidi="hi-IN"/>
                </w:rPr>
                <w:t xml:space="preserve">Svetlana </w:t>
              </w:r>
              <w:proofErr w:type="spellStart"/>
              <w:r w:rsidR="00D074A1" w:rsidRPr="00D074A1">
                <w:rPr>
                  <w:rFonts w:eastAsia="Times New Roman" w:cs="Times New Roman"/>
                  <w:lang w:eastAsia="en-IN" w:bidi="hi-IN"/>
                </w:rPr>
                <w:t>Ulianova</w:t>
              </w:r>
              <w:proofErr w:type="spellEnd"/>
            </w:hyperlink>
          </w:p>
        </w:tc>
      </w:tr>
      <w:tr w:rsidR="00D074A1" w14:paraId="058DB84B" w14:textId="77777777" w:rsidTr="00D074A1">
        <w:tc>
          <w:tcPr>
            <w:tcW w:w="4508" w:type="dxa"/>
          </w:tcPr>
          <w:p w14:paraId="2379F32D" w14:textId="137798DB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Date created</w:t>
            </w:r>
          </w:p>
        </w:tc>
        <w:tc>
          <w:tcPr>
            <w:tcW w:w="4508" w:type="dxa"/>
          </w:tcPr>
          <w:p w14:paraId="1872C21E" w14:textId="118461F2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2019-01-20</w:t>
            </w:r>
          </w:p>
        </w:tc>
      </w:tr>
    </w:tbl>
    <w:p w14:paraId="3A7A2315" w14:textId="414264D1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2B226BC3" w14:textId="628CD667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09A5DA32" w14:textId="77777777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30AB424D" w14:textId="13319956" w:rsidR="00D074A1" w:rsidRP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Features:</w:t>
      </w:r>
    </w:p>
    <w:p w14:paraId="351B43AA" w14:textId="3492D637" w:rsidR="00D074A1" w:rsidRPr="00D074A1" w:rsidRDefault="00D074A1" w:rsidP="00D074A1">
      <w:pPr>
        <w:pStyle w:val="ListParagraph"/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ge | Objective Feature | age | int (days)</w:t>
      </w:r>
    </w:p>
    <w:p w14:paraId="71FF935E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Height | Objective Feature | height | int (cm) |</w:t>
      </w:r>
    </w:p>
    <w:p w14:paraId="74C56958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Weight | Objective Feature | weight | float (kg) |</w:t>
      </w:r>
    </w:p>
    <w:p w14:paraId="546739E5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Gender | Objective Feature | gender | categorical code |</w:t>
      </w:r>
    </w:p>
    <w:p w14:paraId="1724F9CF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Systolic blood pressure | Examination Feature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p_hi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 int |</w:t>
      </w:r>
    </w:p>
    <w:p w14:paraId="00903818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Diastolic blood pressure | Examination Feature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p_lo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 int |</w:t>
      </w:r>
    </w:p>
    <w:p w14:paraId="37C4A58B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Cholesterol | Examination Feature | cholesterol | 1: normal, 2: above normal, 3: well above normal |</w:t>
      </w:r>
    </w:p>
    <w:p w14:paraId="0E0FA183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Glucose | Examination Feature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gluc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 1: normal, 2: above normal, 3: well above normal |</w:t>
      </w:r>
    </w:p>
    <w:p w14:paraId="08B3DFA2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Smoking | Subjective Feature | smoke | binary |</w:t>
      </w:r>
    </w:p>
    <w:p w14:paraId="7796F070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lcohol intake | Subjective Feature | alco | binary |</w:t>
      </w:r>
    </w:p>
    <w:p w14:paraId="7492E76E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Physical activity | Subjective Feature | active | binary |</w:t>
      </w:r>
    </w:p>
    <w:p w14:paraId="42C552C8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Presence or absence of cardiovascular disease | Target Variable | cardio | binary |</w:t>
      </w:r>
    </w:p>
    <w:p w14:paraId="599EB385" w14:textId="77777777" w:rsidR="00D074A1" w:rsidRDefault="00D074A1" w:rsidP="00D074A1">
      <w:pPr>
        <w:pStyle w:val="ListParagraph"/>
        <w:shd w:val="clear" w:color="auto" w:fill="FFFFFF"/>
        <w:spacing w:before="158" w:after="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2705AB2F" w14:textId="3BAC3CA1" w:rsidR="00D074A1" w:rsidRPr="00D074A1" w:rsidRDefault="00D074A1" w:rsidP="00D074A1">
      <w:pPr>
        <w:pStyle w:val="ListParagraph"/>
        <w:shd w:val="clear" w:color="auto" w:fill="FFFFFF"/>
        <w:spacing w:before="158" w:after="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ll of the dataset values were collected at the moment of medical examination.</w:t>
      </w:r>
    </w:p>
    <w:p w14:paraId="2038895F" w14:textId="3859D6A6" w:rsidR="004B15C5" w:rsidRDefault="004B15C5"/>
    <w:p w14:paraId="473375CA" w14:textId="258BEE91" w:rsidR="00D074A1" w:rsidRDefault="00D074A1"/>
    <w:sectPr w:rsidR="00D074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Inter">
    <w:altName w:val="Calibri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06AC6"/>
    <w:multiLevelType w:val="hybridMultilevel"/>
    <w:tmpl w:val="734226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147438"/>
    <w:multiLevelType w:val="hybridMultilevel"/>
    <w:tmpl w:val="AEA68E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7717C"/>
    <w:multiLevelType w:val="multilevel"/>
    <w:tmpl w:val="0A363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jcxtTCwNDEAYiUdpeDU4uLM/DyQAsNaAIU1/tUsAAAA"/>
  </w:docVars>
  <w:rsids>
    <w:rsidRoot w:val="00FA3614"/>
    <w:rsid w:val="004B15C5"/>
    <w:rsid w:val="00695CDE"/>
    <w:rsid w:val="00D074A1"/>
    <w:rsid w:val="00FA3614"/>
    <w:rsid w:val="00FF7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89F3A"/>
  <w15:chartTrackingRefBased/>
  <w15:docId w15:val="{90F2A45D-B1D1-40C2-83FB-124D3B7E5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74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table" w:styleId="TableGrid">
    <w:name w:val="Table Grid"/>
    <w:basedOn w:val="TableNormal"/>
    <w:uiPriority w:val="39"/>
    <w:rsid w:val="00D0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074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074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89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sulianov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bishaldas12345@gmail.com</cp:lastModifiedBy>
  <cp:revision>4</cp:revision>
  <dcterms:created xsi:type="dcterms:W3CDTF">2020-04-28T08:50:00Z</dcterms:created>
  <dcterms:modified xsi:type="dcterms:W3CDTF">2020-10-23T14:35:00Z</dcterms:modified>
</cp:coreProperties>
</file>